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วัสดุ</w:t>
      </w:r>
      <w:r>
        <w:t xml:space="preserve"> </w:t>
      </w:r>
      <w:r>
        <w:t xml:space="preserve">(23.15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9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สวัสดีครับคุณเจริญวรรธนะสินลำพูนครับกลับนี้ทำการเรียนรู้ในรายวิชาเทคโนโลยี การออกแบบและเทคโนโลยี 3 ปีที่ 4 การที่นักเรียนได้เรียนรู้เกี่ยวกับเทคโนโลยีน่ารู้ แล้วในบทที่ 1 บทที่ 2 และบทที่ 3 สำหรับกิจกรรมการเรียนในครั้งนี้ เกี่ยวข้องกับความรู้และทักษะพื้นฐาน โดยจะมีด้วยกัน 2 บทนะครับคือบทที่ 4 และบทที่ 5 นะครับบทที่ 4 ว่าด้วยเรื่องของวัสดุและเครื่องมือพื้นฐาน บทที่ 5 จะว่าด้วยเรื่องของกลไกไฟฟ้าและอิเล็กทรอนิกส์นะครับ สำหรับการเรียนในครั้งนี้นะครับจะเป็นหัวข้อแรกของบทที่ 4 หัวข้อวัสดุ เทคโนโลยีหรือชิ้นงานต่างๆที่พัฒนาขึ้นต้องอาศัยวัสดุอุปกรณ์และเครื่องมือที่เหมาะสม เพื่อให้ได้ชิ้นงานที่เหมาะสมตรงกับความต้องการที่สำคัญคือ ใช้ทรัพยากรได้อย่างคุ้มค่าก่อนที่เราจะไปเรียนรู้นะครับเรามาดูจุดประสงค์การเรียนรู้ในหัวข้อนี้ก่อนนะ วัตถุประสงค์การเรียนรู้ในหัวข้อนี้นะครับครูคาดหวังว่า นักเรียนจะสามารถวิเคราะห์ชนิดและสมบัติของวัสดุได้ 2 นักเรียนสามารถเลือกใช้วัสดุพร้อมบอกเหตุผลในการเลือกใช้วัสดุนั้นได้นะครับ เราได้ทราบ อุปสงค์ของการเรียนรู้แล้วเรามาเริ่มเรียนรู้กันเลยนะครับ  จากภาพนะครับนักเรียนคิดว่าพัดลมและกระทะประกอบด้วยชิ้นส่วนอะไรบ้างเดี๋ยวกูให้เวลานักเรียน  ประมาณ 10 วินาทีนะครับออกที่สำคัญสำคัญนะครับ เริ่ม ได้เลยครับ ok นะครับหานักเรียนพอจะได้คำตอบแล้วใช่ไหมครับว่าส่วนประกอบของพัดลมประกอบด้วยอะไรบ้างส่วนประกอบของธาตุประกอบด้วยอะไรบ้างเรามาดูส่วนประกอบแรกของพัดลมก่อนนะครับ พัดลม ครับประกอบด้วยใบพัด มอเตอร์ Tangled สวิตซ์กลไกการเปิดปิด ยึดสำหรับกระทะนะครับมีส่วนประกอบอะไรบ้างก็จะมีตัวกระทะด้ามจับนะครับ นักเรียนคิดว่าแต่ละชิ้นส่วนของพัดลมทำจากวัสดุอะไร เราจะเช็คส่วนที่เราได้กล่าวมานะครับ ชิ้นส่วนทำจากวัสดุอะไรนะครับ ให้นักเรียนคิดประมาณ 5 วินาทีนะครับ ได้ครับ ok นะครับนักเรียนคงจะได้คำตอบแล้วนะครับหามอเตอร์ทำจากอะไรครับ มอเตอร์ทำจากขดลวดทองแดงแล้วก็เหล็กนะครับ ตะแกรงครอบแล้วครับ สัญลักษณ์ นะครับ ใบพัดฐานยึดกลไกการเปิดปิดแล้วครับท่านจากอะไรครับ ทั้ง 3 ตัวนี้นะครับจะทำจากพลาสติกนะครับแล้วก็เป็นพลาสติกที่มีความหนาแน่นสูง อาทิตย์นี้นักเรียนช่วยกูคิดหน่อยสิคะว่า ทำไมกดลวดมอเตอร์ต้องเป็นคนพูดทองแดง ใช้ขดลวดเหล็กได้ไหมหรือใช้กดเงินได้ไหมครับมีใครตอบได้บ้างครับ ต่อไปจะไปตอบใครตอบได้บ้างเลยครับ เห็นได้กดลวดในมอเตอร์ต้องเป็นขดลวดทองแดง เนื่องจากว่าทองแดงนำไฟฟ้าได้ดีนะครับและมีราคาถูกนะว่าทองแดงจะนำไฟฟ้าได้ไม่ดีที่สุด อาบแต่เมื่อเทียบราคาแล้วทองแดงมีหลังคาถูกนะครับอาจารย์นิยม นำทองแดงมาทำเป็นคนนวดในมอเตอร์นะครับ ที่นี้เรามาดูชิ้นส่วนของกระทะบ้างนะครับชิ้นส่วนของกระทะทำจากวัสดุอะไรอันนี้กูก็ให้นักเรียน ประมาณ 5 วินาทีนะครับได้ครับ เรามาดูกันว่าชิ้นส่วนของกระทะนะครับทำจากวัสดุอะไรนะครับ มาดูชิ้นส่วนแรกก็คือด้ามจับนะครับด้ามจับทำจาก พลาสติกนะครับ พลาสติก นักเรียนเคยเห็นด้านจากที่ทำจากวัสดุอย่างอื่นอีกไหม จากพลาสติก ถูกต้องแล้วครับเรายังมีด้ามจับที่ทำด้วยไม้นะ ปีนี้ไม่รู้ตัวกระทะบ้างนะครับตัวกระทะที่เราเจอมานะครับกระทะทำจากอะไรบ้าง ทำจากเหล็กนะครับทำจากสแตนเลสนะครับทำจาก หรือมิเนียมแล้วก็ทำจาก ทองเหลืองนะครับ แล้วนักเรียนพอจะทราบไหมว่าผู้ผลิตมีเหตุผลอะไรนะครับในการที่จะ เลือกใช้วัสดุเหล่านี้มาทำเป็นชิ้นส่วนของกระทะนะครับ ทำไมต้องใช้พลาสติกทำด้ามจับทำไมต้องใช้ไม้ทำเป็นน้ำจาก ซื้อทำไมต้องใช้เหล็กเป็นทำตัวกระทะทำไมต้องใช้สแตนเลสทำตัวกระทะ ใช้ไม้ทำกระถางได้ไหม สาเหตุที่เราต้องใช้เหล็กนะครับหรือโลหะในการทำกระทะเนื่องจากว่าโลหะ นำความร้อนได้ดีนะครับสำหรับด้ามจับ อาบน้ำจากจะต้องใช้วัสดุที่ไม่นำความร้อนนะครับ หาซื้อพลาสติกและไม้ไม่นำความร้อนเพราะฉะนั้นเวลาเราจับด้านจับเราก็เลยไม่รู้สึกร้อน ครับ สร้างความปลอดภัยให้กับผู้ใช้งานนะครับ  นักเรียนคิดว่า ดังกล่าวนอกจากจะมีสมบัติในการที่จะนำไฟฟ้าหรือไม่นำไฟฟ้าแล้ว มีสมบัติอื่นอีกไหมครับให้นักเรียนช่วยกันคิดนะครับประมาณ 5 วินาทีนะครับ ok นะครับไม่ว่าวัตถุของเรานะครับจะเป็นวัสดุที่เกิดจากธรรมชาตินะครับหรือว่าสิ่งที่สังเคราะห์ขึ้นนะครับ มีสมบัติ เฉพาะตัวที่แตกต่างกันไปดังนั้นเวลาเราเลือกใช้วัสดุนะครับ ต้องเลือกให้เหมาะสมกับงานนะครับหาสมบัติของวัสดุมีหลายอย่างแล้วกันนะครับอย่างเช่น หาสภาพยืดหยุ่นนะครับ ความแข็งแรงนะครับ ไฟฟ้า นำความร้อน ความปลอดภัย ความหนาแน่นในที่นี้นะครับจ่ายกตัวอย่างสมบัติของวัสดุ พัสดุนะครับด้านสภาพยืดหยุ่นความแข็งแรงและการนำ ความร้อนนะครับ เราไม่รู้สมบัติอะไรนะครับสมบัติยืดหยุ่นนะครับสภาพยืดหยุ่นนะครับเป็นสมบัติของวัสดุที่สามารถกลับคืนสู่สภาพ หลังเดิมได้หลังจากหยุดแรงกระทำ มาดูตัวอย่างนะครับเพื่อให้เกิดภาพที่ชัดเจนยิ่งขึ้น เช่นยางยืดนะครับยางยืดเนี่ยเราออกแรงยืดมันก็จะยืดออก  พอเราปล่อยนะมันก็จะหดกลับ อยู่ในสภาพเดิมนะครับ ก็จะเป็นปลิงนะครับอันนี้นักเรียนก็หลายคนก็อาจจะเอามาดึงเล่นนะครับ ฟองน้ำนะครับไม่ออกแรงกดลงไปฟองน้ำกว่าจะเป็นรอยบุ๋ม พอเรายกนิ้วออกตรงน้ำก็ขึ้นมาเหมือนเดิม  แล้วครับชิ้นนี้ให้นักเรียนช่วยกันสังเกตรูปนี้ครับ รูปนี้จะประกอบด้วยชิ้นส่วนที่สำคัญสำคัญคือเสาตอม่อนะครับ สะพานแล้วก็สายเคเบิล นักเรียนลองพิจารณาดูซิว่าชิ้นส่วนไหนที่อาศัยสมบัติสภาพยืดหยุ่น จะให้นักเรียนช่วยกัน ชุดนะครับหาคำตอบเป็นเวลา 5 วินาทีนะครับเริ่มลงมือจีบได้ไหมครับ ก็คือสายเคเบิลและสะพานนั้นเองนะครับ มาดูสมบัติอันที่ 2 นะครับคือความแข็งแรงแข็งแรงคือความสามารถในการรับน้ำหนัก แรงกดทับนะครับโดยวัตถุนั้นยังคงสภาพไม่แตกหัก วัตถุใดที่รับน้ำหนักได้มากก็แสดงว่ามีความแข็งแรงมากนะครับ ตัวอย่างครับ   ตัวอย่างของความแข็งแรงนะครับโครงสร้างคานสะพานนะครับเนื่องจากว่าต้องรับน้ำหนักของสะพานเยอะๆนะครับท่านโครงสร้างคานสะพานจะต้องมีความ  วันที่ 3 นะครับการนำความร้อนนะครับการนำความร้อนนะครับเป็นการถ่ายเทความร้อนภายในวัตถุ ครับ  หรือเป็นการถ่ายเทความร้อนระหว่างวัตถุ ที่อยู่ติดกันนะครับอ่านด้วยการถ่ายเทนะครับจะถ่ายเทจากบริเวณที่มีอุณหภูมิสูงไปยังบริเวณที่มีอุณหภูมิ ครับ วัตถุที่ด้วยวัสดุที่นําความร้อนได้ดีเราเรียกว่าตัวนำ  ความร้อนนะครับตัวอย่างเช่น กระทะสแตนเลสนะครับหรือเหล็กนะครับหรือทองเหลืองนะครับหาวัสดุที่จะนำความร้อนได้ดี สำหรับวัสดุที่นําความร้อนได้ไม่ดีเราจะเรียกว่าฉนวนความร้อนนะครับเช่น ไม้ แก้วอาบละสิครับไอ้เจนว่ากระทะนะครับจะต้อง ใช้ ตัวนำความร้อนและใช้ฉนวนนะครับ เพื่อที่จะให้ใช้งานได้อย่างปลอดภัยนั้นเองนะครับ วัสดุที่นำมาประดิษฐ์หรือสร้างเป็นอุปกรณ์ต่างๆและมีหลากหลายประเภทด้วยกันนะครับเรามาดูว่า น่ารู้กันนะครับ ในที่นี้จะพูดถึงในเรื่องของโลหะนะครับ ไม้ เซรามิก ผสมและวัสดุสมัยใหม่นะครับหานักเรียนคิดว่าเวิร์คอยู่แต่ละประเภทมีสมบัติและการนำไปใช้ อย่างไรบ้างครับ มาดูวัสดุชนิดแรกเลยก็คือโลหะนะครับโลหะนะครับเป็นวัสดุที่ได้จากการถลุงสินแร่นะครับ  มีเนื้อค่อนข้างบริสุทธิ์ ยกตัวอย่างเช่น เหล็กเนี่ย เอาไปพัฒนาเป็น กล้านะครับ ไปทำเป็นร้านเล็กๆนะครับ หาซื้อได้ทั่วไปแล้วนะครับโลหะจะแบ่งออกเป็น 2 ประเภทคือ โลหะประเภทเหล็กนะครับอันนี้จะมีโลหะที่เป็นธาตุเหล็ก นับเป็นส่วนประกอบหลักครับ แล้วก็โลหะที่ไม่ใช่เหล็กนะครับหมาที่มีธาตุ เด็กที่ไม่มีธาตุเหล็กเป็นส่วนประกอบนะครับ ตัวอย่างของโลหะประเภทเหล็กที่เราจะพูดถึงในที่นี้ก็จะมีขาเหล็กฉากนะครับเหล็กเส้นกลม เหล็กกล่อง ตัวซีเหล็กแผ่นเหล็กท่อดำนะครับ หาแล้วบ่  ตัวอย่างของโลหะประเภทที่ไม่ใช่เหล็กก็จะไปพูดถึงเรื่องของสังกะสีท่ออลูมิเนียมแล้วก็ ทองแดงนะครับ เอามาดู อย่างแรกของโลหะประเภทเหล็กนะครับเหล็กฉากนะครับจะมีรูปทรงเป็นตัว L นะครับอันนี้เกิด การฉีดร้อนของเหล็ก  อันนี้เหมาะกับการใช้งานประเภทโครงสร้างนะครับเช่นโครงสร้างอาคารตรงข้างของโรงงาน  หาเหล็กเส้นกลมอันนี้ก็จะเป็นเส้นกลมผิวเรียบเหมาะกับงานทั่วไปหรืองานก่อสร้างเสริมคอนกรีตนะครับเช่น อาคารพาณิชย์สำนักงานหรือทำรั้วนะครับ เหล็กกล่องน่าจะเป็นกล่องสี่เหลี่ยมนะครับ  แรงต้านการสูญเสียรูปได้ดีเหมาะกับการใช้งานในงานก่อสร้างเส้นโครงสร้างหลังคานะครับ โครงสร้าง หรือจะเป็นคานหรือจะเป็นวันเสาร์นะครับ อะไรตรวจสิอาจจะมีรูปทรงตัว 4 นะครับใช้เป็น งานโครงสร้างหลังคาหรือเป็นเสาค้ำยันนะครับ    นักเรียนสังเกตในรูปนะครับรูปด้านบนนะครับอันนี้จะเป็นเหล็กตัวซี 2 ตัวที่เอามา 2 เส้นที่เอามา กันนะครับว่าจะมองเหมือนเป็นกล่องสี่เหลี่ยม เหล็กแผ่นนะครับเป็นเป็นแผ่นสี่เหลี่ยมนะครับอันนี้จะใช้ในงานโครงสร้างทั่วไปงานปูพื้นนะครับหรือจะเป็นงานต่อเรือ ได้นะครับ  มีทั้งแบบที่มีลวดลายแล้วก็ไม่มีลวดลายนะครับ สำหรับในรูปนี้จะเป็นแบบมีลวดลายซึ่งอันนี้ก็จะเป็นเพิ่มแรงเสียดทานนะครับหมอบอย ใช้ในงานปูพื้นนะครับเพื่อเพิ่ม แรงเสียดทานให้ลื่นเองนั่นเองนะครับ เหล็กท่อดำนะครับอันนี้เป็นช่อกลมนะครับใช้กับงานก่อสร้างที่รับน้ำหนักไม่มาก  การประกอบโดยทั่วไปนะครับอาจจะทำท่อลมหรือจะเป็นทำท่อน้ำมันก็ได้นะครับ เรามาดูโลหะประเภทที่ไม่ใช่เหล็กกันบ้างนะครับสังกะสีนะครับอันนี้เป็นยังไงทีนี้จะ รูปง่ายนะครับมีความแข็งแรงขึ้นมาคือทนต่อการเกิด อาบ สามารถนำ สังกะสีมาเป็น หนัง งานของเราก็ได้นะครับเนื่องจากว่า แผ่นเหล็กนะครับ ทองคำนะครับอันนี้มีสถานที่อ่อนตัวนะครับยืดและตีเป็นแผ่นได้นะครับนำไฟฟ้าได้ดี ผลต่อการกัดกร่อน นิยมใช้ในอุตสาหกรรมอิเล็กทรอนิกส์นะครับ  อลูมิเนียมนะครับไม่งั้นจะมีน้ำหนักเบานะครับง่ายต่อการเปลี่ยนรูปร่างนะครับนำไฟฟ้าได้ดี ความร้อนได้ดีนะครับ ฐานนิยม มาทำเป็นกรอบประตูกรอบหน้าต่างนะครับ หรือแม้กระทั่งนำมาทำเป็นบรรจุภัณฑ์สำหรับบรรจุอาหารนะครับ  น้องแดงนะครับทองแดงนำไฟฟ้าได้ดีนำความร้อนได้ดีทนต่อการกัดกร่อนนิยมใช้เป็นชิ้นส่วน เลยฟ้าและอิเล็กทรอนิกส์ วัสดุตัวน่ารู้ตัวต่อไปก็คือไม้นะครับไม้จัดเป็นวัสดุ  พื้นฐานที่ถูกนำมาใช้อย่างแพร่หลายนะครับ  นักเรียนคิดว่าไม้มีข้อดีและมีข้อเสียอย่างไรบ้าง ให้เวลาคิด วินะครับเคยเห็นพี่บอกว่า ข้อดีและข้อเสียของไม้มีอะไรบ้าง ครับผมละเมอคิดได้ครับ เรามาดูข้อดีของไม้กันนะครับไม้มีข้อดีอย่างไรนะครับ อันดับแรกเลยน้อยมีความสวยงามนะครับ มีความแข็งแรงนะครับและที่สำคัญคือเป็นวัสดุจากธรรมชาตินะครับแต่ข้อเสียก็คือ หายเสื่อมสภาพตามอายุนะครับ  หาผู้ฟังได้ง่ายนะครับโดยปลวกมอดแล้วก็แมลงนะครับ  ที่สำคัญคือหมายติดไฟ เห็นว่าข้อเสีย มีเยอะนะครับแต่ เราก็ยังนิยมใช้ไม้เนื่องจากว่าหมายเลขจะเป็นพื้นฐานเลย แล้วเราจะแก้ปัญหา แก้ข้อเสียเหล่านี้อย่างไรนะครับ นักเรียนช่วยคุณครูได้ไหมครับ ok นะครับ  เราสามารถแก้ปัญหาความชื้นนะครับเรื่องของการผุพังได้ง่ายของไม้นะครับโดยใช้ สังเคราะห์ขึ้นมาครับ โดยไม้สังเคราะห์นะครับเป็นวัสดุทดแทนทำจากธรรมชาตินะครับ ซึ่ง บางสิ่งบางอย่าง คุณสมบัติที่ดีกว่าไม้จากธรรมชาติโดยสารไปนะครับ  ไม้สังเคราะห์สามารถแบ่งได้เป็น 2 ประเภทใหญ่ๆคือไม้สังเคราะห์พลาสติกนะครับอันนี้ได้จ้ะ คงไม้มาผสมกับขี้เลื่อยนะครับหรือก็หรือเส้นใยไม้นะครับแล้วก็ผสมพลาสติกนะครับ คุณสมบัติ ขึ้นอยู่กับส่วนของไม้และอัตราส่วนของ รัตติกาล ตัวอย่างก็คือไปบอกนะครับผลิตจากการบด ท่อนไม้เนื้ออ่อนนะครับให้เป็นเส้นใย อัดประสานด้วยกาวเป็นชิ้นไม้นะครับแต่ภายใต้อุณหภูมิและความดันที่สูงนะครับ ทำเป็นทำเป็นเฟอร์นิเจอร์นะครับ  ตัวอย่าง อันที่สองก็คือแผ่นไม้อัดนะครับอันนี้ก็จะผลิตจากเศษไม้นะครับหรือขี้เลื่อย ประสานกันด้วยสารชนิดด้วยความดันสูง  ไม้ทั้งสองนะครับจะมีราคาถูกหาแต่ไม่ทนกับความชื้นนะครับ 2 นี้ถ้าโดนน้ำนี่ก็ บวมน้ำเลยนะครับ ประตูไม้สังเคราะห์ ประเภท 1 คือไม้สังเคราะห์ไฟเบอร์ซีเมนต์นะครับอันนี้ได้จากปูนนะครับผสมกับทราย สมกับผงไม้นะครับแล้วก็ผ่านกระบวนการอัดขึ้นรูปนะครับมีความแข็งแรงทนทานเทียบเท่า คอนกรีตเลยนะครับ  งานก่อสร้างโดยทั่วไปนะคะอันนี้เป็นตัวอย่างของมายนะครับ  วัสดุน่ารู้ที่จะนำเสนอลำดับถัดไปนะครับพอคือเซรามิคนะครับอาจจะเป็นผลิตภัณฑ์ที่ทำจาก วัตถุดิบในธรรมชาติเช่น ดินหินทรายและแร่ธาตุต่างๆนะครับนำมาผสมกัน แล้วนำไปเผาเคลือบเนื้อวัตถุให้แข็งแรงและของลูกนะครับ ตัวอย่างวัสดุเซรามิกในที่นี้ก็คือแก้วนะครับ สวยมากแก้วผ่านกระบวนการปรับปรุงสมบัติและขึ้นรูปเป็นแผ่นจะเรียกว่ากระจกนะครับ ตัวอย่างของกระจกอันแรกนะครับก็คือกระจกแผ่นนะครับ กระจกแผ่นเป็นกระจกที่พบได้ทั่วไปมีความแข็งแรงต่ำนะครับผิวกระจกเป็นรอยขูดขีดได้ง่าย ส่วนใหญ่นิยมใช้เป็นกรอบรูปนะครับ เป็นกระจกเงาเป็นกระจกที่ใช้สำหรับเครื่องเรือน ตัวอย่างกระจกลำดับทักมานะครับก็คือกระจกเงานะครับกระจกเงาเกิดจากการฉาบโลหะเงินลงไปที่ด้านใดด้านหนึ่งของกระจกนะครับ กระจกเงาที่พบทั่วไปมักมีผิวที่เรียบแบนเสมอกันนะครับสามารถสะท้อนภาพจากวัตถุได้ เท่ากันหมดนะครับ เป็นกระจกส่องในห้องน้ำหรือห้องแต่งตัวนะครับ ตัวอย่างลำดับถัดมานะครับก็คือกระจกสะท้อนแสงนะครับกระจกสะท้อนแสงเป็นกระจกที่มีการเคลือบสารสะท้อนแสงไว้ที่ผิวหน้านะคะ ทำให้สามารถสะท้อนแสงได้ 20-30 เปอร์เซ็นต์นะครับ ช่วยลดความร้อนที่จะเข้ามาภายในอาคาร ส่งผลให้แสงไม่สามารถผ่านเข้ามาในอาคารได้นะครับ  ไม่ต้องติดตั้งไฟส่องสว่างในอาคารเพิ่มนะครับ จดชนิดนี้นะครับแต่ใช้ในอาคารพาณิชย์นะครับกระจกประตูบ้าน ทักมานะครับก็คือกระจกนิรภัยนะครับกระจกนิรภัยเป็นกระจกที่แข็งแรงมากกว่ากระจกธรรมดา 5 ถึง เช่านะครับ จะแตกกระจายเป็นเม็ดเล็กๆนะครับคล้ายกับเม็ดข้าวโพดนะครับ มีความคมน้อยนิยมใช้เป็นกระจกตู้โชว์นะครับกระจกหน้ารถยนต์ หน้าต่างผนังกระจกของอาคารเรียนได้รับความร้อนที่สูงกว่าปกติ ตัวอย่างกระจกลำดับถัดมานะครับก็คือกระจกนิรภัยนะครับกระจกนิรภัยนะครับมีความแข็งแรงมากกว่ากัน เวลา 2-3 เท่านะครับ มาแต่จะมีลักษณะเป็นปากฉลามยึดติดอยู่กับกรอบไม่ร่วงหล่นนะครับ นิยมใช้ทำผนังภายนอกอาคารที่มีแรงปะทะของลมสูง ตัวอย่างของกระจกลำดับสุดท้ายก็คือกระจกฉนวนความร้อนนะครับ จบแค่นี้นะครับจะเป็นการนำกระจกตั้งแต่ 2 แผ่นมาประกบกันนะครับ บรรจุฉันไว้ภายในนะเพื่อให้มีสมบัติในการเก็บรักษาอุณหภูมิภายในนะครับ ยอมให้แสงผ่านเข้ามาภายในอาคารได้ แต่ไม่ยอมให้ความร้อนผ่านเข้ามาหรือเข้ามาได้น้อยมากนะครับ กระจกชนิดนี้จะใช้สำหรับอาคารที่ต้องการควบคุมอุณหภูมิให้คงที่ตลอดเวลาเช่นพิพิธภัณฑ์ การเก็บอาหารในห้องเก็บไว้นะครับ ก็ไม่รู้ว่าหัวหน้ารู้ตัวทักไปนะครับก็คือวัสดุผสมวัสดุผสมเป็นวัสดุที่มีการผสมวัสดุตั้งแต่ 2 ชนิดขึ้นไปเข้าด้วยกัน โดยที่วัสดุ ทั้งสองจะไม่ละลายซึ่งกันและกัน และเรียกวัสดุที่มีปริมาณมากกว่ามากกว่าว่าวัสดุหลัก  เลือกวัสดุที่กระจายแทรกอยู่ในเนื้อวัสดุ ว่าวัสดุเสริมแรง  โดยวัสดุที่นำมาเสริมแรงนะครับจะช่วยปรับปรุงสมบัติเชิงกลของ ให้ดีขึ้น เส้น ความแข็งแรงนะครับเพิ่มความเหนียวนะครับ  ลักษณะของวัสดุเสริมแรงนะครับอาจจะมีเป็นก้อนเป็นเส้นหรือเป็นอนุภาคก็ได้นะครับ วัสดุ ผสมนะคะสามารถแบ่งออกได้เป็น 3 ประเภทด้วยกันก็คือ วัสดุเชิงประกอบพอลิเมอร์นะครับ อันนี้จะเป็นการเสริมแรงให้พอลิเมอร์โดยการเติมเส้นใยเสริมแรงเท่าไหร่นะครับ เส้นเติมเส้นใยแก้วเส้นใยคาร์บอน เส้นลวดโลหะนะครับ หานิด 2 วัสดุเชิงประกอบโลหะนี้จะมีโลหะเป็นวัสดุหลัก มิเนียมนะครับแล้วก็มี วัสดุเสริมแรงเป็นวัสดุเซรามิก สารเสริมแรงโลหะ เส้น ตามบายนะครับ เพื่อเพิ่มความทนทานต่อการใช้งานหรือ อายุการใช้งานนั้นเอง จากการกัดกร่อนแล้วก็ที่สำคัญคือน้ำหนักเบานะครับ ที่ 3 ก็คือวัสดุเชิงประกอบเซรามิคนะครับ เนื่องจากเซรามิกมีความเปราะ ง่าย ต้องเสริมความเหนียวและทำให้ทนทานมากขึ้น เติมเส้นใยหรืออนุภาคเข้าไปเช่น มีหน้าซิลิก้านะครับ ให้นักเรียนดูภาพเหล่านี้แล้วบอกครู ว่า ภาพที่นักเรียนเห็นเป็น เพลงประกอบแบบไหนนะครับ ตามนี้ครับ ไปกับเราได้ไหมครับ ภาพนี้เป็นวัสดุเชิงประกอบ นะครับ สภาพนี้นะครับ ภาพนี้เป็นวัสดุเชิงประกอบ ละเมอนะครับเยี่ยมมากเลยนะครับ ก็มาดูวัสดุน่ารู้ตัวถัดไปนะครับก็คือวัสดุสมัยใหม่นะครับวัสดุสมัยใหม่ถูกผลิตขึ้นด้วย เช่นวัสดุนาโนวัสดุชีวภาพ ตัวเก็บประจุยิ่งยวดนะครับ ในที่นี้เราจะกล่าวถึงเฉพาะวัสดุนาโนนะครับซึ่งเป็นวัตถุที่มีขนาด 1-100 นาโนเมตรนะครับแล้วก็ สมบัติของวัสดุนาโนเนี่ยจะแตกต่างไปจากวัสดุชนิดเดียวกันที่มีขนาดใหญ่กว่านะคะ โดยวัสดุนาโนนะครับจะถูกแบ่งเป็น 2 กลุ่มก็คือ นาโนจากธรรมชาติและการผลิตนะครับ ตัวอย่างวัสดุนาโนจากธรรมชาติก็คือ หาโครงสร้างขนาดเล็กบนผิวใบบัวนะครับทำให้น้ำ สามารถกรอกใบบัวได้นะครับที่เราเรียกว่า น้ำกลิ้งบนใบบัวนะครับ ตัวอย่างของวัสดุนาโนที่เกิดจากการผลิตได้เช่น ท่อนาโนคาร์บอนนะครับ อนุภาคนาโนไททาเนียมไดออกไซด์นะครับ  เส้นใยนาโนนะครับ สำหรับบทเรียนนี้นะครับนักเรียนได้เรียนรู้เกี่ยวกับวัสดุต่างๆนะครับดังนั้นในการสร้างสิ่งของ   ผู้สร้างนะครับจะต้องกำหนดคุณสมบัติ เบื้องต้นที่ต้องการ จะเลือกใช้วัสดุให้เหมาะสมเช่น ในการสร้างเก้าอี้สำหรับผู้สูงอายุ ต้องเลือกใช้วัสดุที่สามารถรองรับน้ำหนักได้ดีมีความแข็งแรง มีความนุ่มนะครับและเพื่อ ผู้สูงอายุได้นั่งอย่างสบายที่สำคัญคือให้ผู้สูงอายุสามารถลุกนั่งได้อย่าง  Honda จากกันนะครับฝากนักเรียนกลับไปทำกิจกรรมที่ 4.1 ด้วยนะครับ ประเภท อธิบายสมบัติของวัสดุ สิ่งของเครื่องใช้นะครับ โดยให้นักเรียนยกตัวอย่าง อุปกรณ์และเครื่องมือทางการแพทย์อย่างน้อย 3 ประเภทนะครับ แล้ววิเคราะห์ประเภทของวัสดุที่ใช้สร้างหรือ วัสดุ ที่เป็นส่วนประกอบนะครับจากนั้นให้บอกสมบัติของวัสดุ และเหตุผลที่เลือกใช้วัสดุประเภทนั้นนะครับ สำหรับ การเรียนรู้ในหัวข้อนี้ก็ขอจบเพียงเท่านี้นะครับอย่าลืม ไปทำกิจกรรมที่ 4.1 นะครับ  สวัสดีครับ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วัสดุ (23.15 นาที)</dc:title>
  <dc:creator/>
  <cp:keywords/>
  <dcterms:created xsi:type="dcterms:W3CDTF">2024-03-29T07:32:07Z</dcterms:created>
  <dcterms:modified xsi:type="dcterms:W3CDTF">2024-03-29T07:3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9 มีนาคม 2567 เวลา 13.30 น.</vt:lpwstr>
  </property>
  <property fmtid="{D5CDD505-2E9C-101B-9397-08002B2CF9AE}" pid="3" name="subtitle">
    <vt:lpwstr/>
  </property>
</Properties>
</file>